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4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2128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988962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SILVER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6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03-MAY-24 11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0895/110892 - SELF CLOSER/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2128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2Z</dcterms:created>
  <dcterms:modified xsi:type="dcterms:W3CDTF">2024-04-25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